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บรรยายวิชา</w:t>
      </w:r>
      <w:r>
        <w:t xml:space="preserve"> </w:t>
      </w:r>
      <w:r>
        <w:t xml:space="preserve">ระบบสารสนเทศทางภูมิศาสตร์</w:t>
      </w:r>
    </w:p>
    <w:p>
      <w:pPr>
        <w:pStyle w:val="Date"/>
      </w:pPr>
      <w:r>
        <w:t xml:space="preserve">วันพุธที่</w:t>
      </w:r>
      <w:r>
        <w:t xml:space="preserve"> </w:t>
      </w:r>
      <w:r>
        <w:t xml:space="preserve">12</w:t>
      </w:r>
      <w:r>
        <w:t xml:space="preserve"> </w:t>
      </w:r>
      <w:r>
        <w:t xml:space="preserve">กุมภาพันธ์</w:t>
      </w:r>
      <w:r>
        <w:t xml:space="preserve"> </w:t>
      </w:r>
      <w:r>
        <w:t xml:space="preserve">2563</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สวัสดีค่ะ โอ.เค. นั่งที่ให้เรียบร้อย ใครที่มาแล้วนะคะ เปิดเว็บเบาร์อันดับแรกก่อน เดี๋ยวค่อยเข้าสู่บทเรียน ให้ต้องโหลดโปรแกรมอีกตัวหนึ่งก่อน ให้เปิดไปที่เว็บนะคะ แล้วนะคะ ใช้ Google search เซิร์ซตามชื่อนี้นะคะ APNG ชื่อเต็มนี่นะคะ Search หาโปรแกรมนี้ ชื่อนี้ เซิร์ซทิ้งไว้แล้วกฌดาวโหลดนะคะ ทำการดาวโหลด มันจะเป็นโปรแกรมสำหรับสร้างภาพเคลื่อนไหวหรือทำ Animation นั่นเองนะคะ เพราะฉะนั้นต้องเสิร์ชโปรแกรมโหลดไว้ก่อน พิมพ์เสร็จหรือยังคะ พิมพ์คำค้นเสร็จหเห็นแล้วนะ Save หน้าจอตัวนี้ไว้ เดี๋ยวเราจะเริ่มเข้าสู่บทเรียนก่อน โอ.เค. นะคะ ทำไมมาโผล่หน้านี้ ในสัปดาห์นี้นะคะ ที่เราจะเรียน และทำกันก็คือ เราจะมาทำให้การ์ตูนเรามันเคลื่อนไหวได้ หรือเรียกอีกอย่านะคะ การ์ตูน Animation ก็คือตัวการ์ตูนเราจะเคลื่อนไหวได้นะคะ ทำให้มันเคลื่อนไหวได้ จากเดิมที่มันเป็นภาพนิ่ง ๆ ทำอย่างไรมันจะเคลื่อนไหวได้ มาดูองค์ประกอบของมันก่อน อันนี้เป็นตัวอย่างที่ทำมาแล้วนะคะ ก็คือ เราจะสร้างการ์ตูน Animation ได้นี่ภาพการ์ตูนที่มีนามสกุล PNG อย่างน้อย 5 ภาพนะคะ ก็คือ ตัวการ์ตูนมันจะเคลื่อนไหวไปตามลักษณะภาพ ตอนนี้ที่ทำไว้คือมีแค่ 1 ภาพ แต่ทำอย่างไรจะให้เป็น 5 ภาพ เอาแบบง่าย ๆ ด่วน ๆ ก่อนเดี๋ยวจะมาพาทำ ให้ดูตัวอย่าง ภาพที่ 1 นี่ องค์ประกอบของภาพนะคะ ที่ทำไว้ในในตัวอย่างนี่จะมีทั้งข้อความ เห็นไหมคะ คำว่า</w:t>
      </w:r>
      <w:r>
        <w:t xml:space="preserve"> </w:t>
      </w:r>
      <w:r>
        <w:t xml:space="preserve">“</w:t>
      </w:r>
      <w:r>
        <w:t xml:space="preserve">สวัสดี</w:t>
      </w:r>
      <w:r>
        <w:t xml:space="preserve">”</w:t>
      </w:r>
      <w:r>
        <w:t xml:space="preserve"> </w:t>
      </w:r>
      <w:r>
        <w:t xml:space="preserve">เป็นข้อความแล้วก็มีตัวการ์ตูนที่เป็นรูปเด็กพนมมือนะคะ วาดด่วน ๆ เมื่อคืนนี้อาจจะขี้เหร่บ้างอะไรบ้าง ก็ขออภัยมา ณ ที่นี้ด้วย ใช้เวลาวาดอยู่ เมื่อคืนนี้เองนะคะ เมื่อคืนนี้เอง ไม่เกิน 2 ชั่วโมง ก็เลยเอาด่วน ๆ ก่อนนะคะ แล้วก็มีภาพดอกไม้ เป็นองค์ประกอบ นี่คือภาพที่ 1 ที่เราจะต้องมีคือภาพนี้ จะต้องมีองค์ประกอบของข้อความ แล้วก็ตัวการ์ตูน ดอกไม้หรือจะใส่องค์ประกอบอื่น ๆ ก็ได้ เช่น ใส่เป็นเหมือนรูปดาวอะไรอย่างนี้นะคะ แล้วแต่จะใส่ มาดูภาพที่ 2 ภาพที่ 2 นี่ สังเกตท่าตัวการ์ตูนเหมือนกันไหม ไม่เหมือนใช่ไหม อันนี้คือตัวการ์ตูนจะอยู่ในท่ามือแนบลำตัวใช่หรือเปล่า ก็คือมีการเปลี่ยนแปลงของท่า แล้วอะไรอีก ไม่มีอะไรคะ ไม่มีข้อความแล้วก็ไม่มีดอกไม้ใช่ไหม สิ่งที่เปลี่ยนไมาดูลักษณะภาพที่ 3 ตัวการ์ตูนจะกลับมาที่รูปพนมมืออีก 1 ครั้ง แต่ไม่มีอะไร ไม่มีองค์ประกอบอื่นนะ อันนี้เราทำแบบง่าย ๆ ก่อน แต่ถ้าเราไปทำเอง คือให้ดูเทคนิคว่า 5 ภาพนี้ลักษณะมันจะเป็นอย่างไร นึกออกนะ ให้เห็นความเปลี่ยนแปลงนะคะ ภาพที่ 4 ใช้วิธีเอาดอกไนะคะ และภาพที่ 5 ก็คือ มีข้อความโผล่เพิ่ม เพราะฉะนั้นสิ่งที่จะต้องทำก็คือ ภาพแรกของเรา ใส่องค์ประกอบให้ครบก่อน แล้วพอจะทำให้เป็นภาพที่ 2 3 4 5 ทำอย่างไร เดี๋ยวมาดูนะคะ เดี๋ยวจะพาทำ นี่นะคะ ลักษณะคือ ภาพแรกนี่ต้องให้มีองค์ประมีข้อความ มีตัวการ์ตูนที่อยู่ในท่าสวัสดีแล้วก็มีดอกไม้ประกอบ เห็นไหมคะ พอไปภาพที่ 2 จะเหลือเฉพาะตัวการ์ตูนอยู่ในท่าแหนบ เท่านั้นเห็นไหมคะ ก็ถ้าเปรียบเทียบจากภาพที่เห็น ตัวการ์ตูนก็คือตัวเดิม แต่เปลี่ยนท่าถูกไหม เพราะตัวการ์ตูน อยากให้มันเป็นสวัสดี มันจะเปลี่ยนท่ายืนไปเป็นสวัสดี แล้วก็มีดอกไม้แล้วก็ข้อความขึ้นมาน่ะ นะคะ นะคะ จากมือแนบ เป็นมือยกขึ้นสวัสดีแล้วก็ มีดอกไม้เพิ่มเข้ามาในภาพที่ 4 นะคะ และไปจบที่ภาพสุดท้ายที่จะมีครบหมดเลย ทั้งข้อความทั้ง..เพราะฉะนั้นทำอย่างไรในชั่วโมงนี้ ทำ 5 ภาพนี้ให้เสร็จ เดี๋ยวมาดูวิธีการกันนะคะ โปรแกรมที่เราจะใช้ ก็คือยังเป็น AI เพราะฉะนั้นเด็ก ๆ เปิดไฟล์ภาพที่มีตัวการ์ตูนที่เราทำเสร็จไว้แล้ว นึกออกนะ ทีนี้เราจะเอาท่าของตัวเองเป็นอะไรลองนึก ถ้าไม่เอาพนมมือ ของตัวเองอยู่ในท่าอะไรกัน ดูท่าตัวการ์ตูนตัวเองมันจะต้องไปต่อได้บอกแล้วนะครับ ตัวนี้จะเป็นตัวที่โปรแกรม Abode Illustrator เราจะใช้สำหรับสร้างภาพที่มีนามสกุลเป็น PNG ทั้งหมด 5 ภาพ ด้วยกัน จะเป็นตัวที่ทำภาพนะครับ แล้วอีกตัวหนึ่งที่เมื่อกี้ให้โหลดนะคะ ชื่อโปรแกรม ว่า APNG Anime Maker เป็นโปรแกรมสำหรับทำ เพราะถ้าปกติ เราดูภาพเห็นไหมเป็นภาพนิ่ง ๆ เราก็ไม่เห็นว่ามันเคลื่อนไหวไหม ตัวนี้มันจะเป็นตัวช่วยนะคะ เพราะฉะนั้นเริ่มเลยค่ะ เริ่มเลย อันดับแรกเปิดโปรแกรม Adobe Illustrator เราขึ้นมาก่อนแล้วก็ให้เปิดไฟล์การ์ตูนที่เคยให้สร้างไว้ เปิดขึ้นมานะคะ ของอาจารย์ มาดูตัวอย่างของเราประกอบด้วย เปิดได้หรือยังบุ๊ก ช้าแป๊บหนึ่ง อาจจะต้องรอหน่อยนะคะ เวลาเปิดโปรแกรม ใจเย็น ๆ ให้เครื่องมันทำงานประมวลผลบ้างอะไรบ้าง ไม่ใช่ยังไม่มากด ๆ อยู่อย่างนั้น เครื่องจะแฮงค์นะคะ ต้องรอก่อนนะคะ นี่คือภาพตัวที่มีครบหมดเลยภาพแรกนี่ เด็ก ๆ จะต้องทำภาพที่ 1 นี่ให้มีข้อความด้วย แล้วก็จะเอาดอกไม้ใส่ เดี๋ยวพาทำ ดอกไม้ทำอย่างไร เดี๋ยวสอนวิธีทำดอกไม้นะคะ Animation หมายเลข 1 ของเราอยู่ไหน ตัวนี้นะคะ สิ่งที่จะต้องมีนะคะ ก็คือ ข้อความ ใครยังไม่มีข้อความใส่ลงไป เดี๋ยวจะเดินดูก่อนว่าองค์ประกอบของภาพในเครื่องของเด็ก ๆ มีครบหรือยัง ก็คือต้องมีตัวการ์ตูน 1 ตัว แล้วก็มีข้อความ แล้วก็มีดอกไม้ ก่อนอื่น ตัวการ์ตูนนี้น่าจะมีแล้ว ข้อความนี้ทำได้อยู่แล้ว ทีนี้มาดูดอกไม้หรือดาวทำอย่างไร ดอกไม้วิธีการ อยากได้กลีบดอกกี่ดอก ให้เลือกเครื่องมือที่ชื่อว่า Policon Tool เห็นหรือยัง รูปหลายเหลี่ยมน่ะ เพราะฉะนั้นจำนวนกลีบดอกไม้ก็ขึ้นอยู่กับจำนวนด้าน อยากให้ดอกไม้มีกลีบกี่ดอก ป้อนจำนวนตัวเลขกลีบเข้าไปเท่ากับจำนวนด้าน เข้าใจนะคะ เลือกหรือยังลูก เลือกหรือยัง เปิดเครื่องได้หรือยังตอนนี้ อ๋อ งั้นเดี๋ยวจะเดินดูขณะที่บางคนเครื่องยังเปิดไม่ขึ้นนะคะ ดูดี ๆ นะคะ คนที่เพิ่งเปิด อาจารย์บอกว่าเมื่อเปิดโปรแกรมแล้วให้เปิดไฟล์ ไฟล์ที่เราเคยสร้างไว้ จำได้ไหม ไฟล์ที่ตัวเองสร้างไว้ ที่สอนไว้ตั้งแต่ต้น ๆ น่ะ ที่มีรูปการ์ตูนมีข้อความ อยู่ไฟล์ไหนน่ะ เปิดมาค่ะ ให้เปิดไฟล์นั้นขึ้นมานะคะ ถ้าของใครมีแต่ตัวการ์ตูนสิ่งที่จะต้องทำเพิ่ม ก็คือ ข้อความ สร้างข้อความเพิ่มนะคะ แล้วก็สร้างดอกไม้หรือใครไม่อยากทำดอกไม้ก็ใส่ดาว ใส่รัศมีอะไรอยากใส่อะไรลงไปก็ลงไป ให้ครบ นึกออกนะ นะคะ ก่อนอื่นต้องเปิดไฟล์เก่าตัวเองขึ้นมาเสียก่อน เดี๋ยวจะไปเดินดู เมื่อกี้ที่เดินไปดู เดี๋ยวปลายหมายเลข 12 เดี๋ยวจะทีละคน ปาย ของปายมีแต่การ์ตูนใช่ไหม เครื่องปลาย</w:t>
      </w:r>
    </w:p>
    <w:p>
      <w:pPr>
        <w:pStyle w:val="BodyText"/>
      </w:pPr>
      <w:r>
        <w:t xml:space="preserve">(ล่าม) ใขชสิ่งที่ปายจะต้องทำเพิ่ม ดูนะคะ ปายต้องพิมพ์ข้อความเข้าไปเพิ่ม ไม่เอาสวัสดีก็ได้ เป็นข้อความก็คือ รูปการ์ตปายอยากให้มันพูดอะไร เข้าใจนะ พิมพ์ข้อความนั้นลงไป เดี๋ยวดอกไม้น่ะ เดี๋ยวจะพาทำ แต่ก่อนอื่นปลายต้องใส่ข้อความในรูป ดอกไม้จะพาทำ แต่ก่อนอที่รูปตัวเองเสียก่อนนะถามคนต่อไป ของใครเปิดได้แล้ว เดี๋ยวถาม เครื่องใครเปิดไฟล์ตัวเองได้แล้วยกมือ ยังเปิดไม่ได้หรอ เครื่องช้าแท้ รอ ๆ ไม่เปิดไม่ได้เปิดโปรแกรมไว้นี่หรือ ไม่ได้เปิดโปรแกรมนี่หรือ อืม ทำไมมันไม่ขึ้น Switch มันไปแล้วนะ มาแล้ว โอ.เค. เมื่อกี้ไปดูของแวน การ์ตูนไม่ได้วาดไว้หรือลูก การ์ตูนอยู่ไหนตัวการ์ตูน จำได้ไหม ตัวการ์ตูนอยู่ไหนคะ</w:t>
      </w:r>
    </w:p>
    <w:p>
      <w:pPr>
        <w:pStyle w:val="BodyText"/>
      </w:pPr>
      <w:r>
        <w:t xml:space="preserve">(ล่าม) ยังครับ ยังไม่ได้วาด</w:t>
      </w:r>
    </w:p>
    <w:p>
      <w:pPr>
        <w:pStyle w:val="BodyText"/>
      </w:pPr>
      <w:r>
        <w:t xml:space="preserve">(อาจารย์) เอาอย่างนี้ ให้ทำแค่หน้าก็ได้ ทำแค่หน้า แล้วตากับปากขยับ ขยับนึกออกนะ วาดเฉพาะหน้าทำกลม ๆ แล้วก็ใส่ตากับปาก โอ.เค. ไหม ทำลงทำไว้ ทำไมสัญญาณกระตุกอย่างนั้นแบนทำเลยครับ ทำหน้ากลม ๆ ใส่ตาแล้วก็ใส่ปาก แค่นั้นพอ เดี๋ยวของแวนจะเป็นเหมือนลักษณะคือ ปากเปลี่ยน ปากขยับนั่นเอง ให้ปากขยับ เพราะฉะนั้นทำหน้ามา ทำหน้านะคะ ข้อความมีหรือยัง ข้อความมีหรือยังครับ ของแวนข้อความมีหรือยังลเข้าใจไหม</w:t>
      </w:r>
    </w:p>
    <w:p>
      <w:pPr>
        <w:pStyle w:val="BodyText"/>
      </w:pPr>
      <w:r>
        <w:t xml:space="preserve">(ล่าม) ยังครับ ๆ</w:t>
      </w:r>
    </w:p>
    <w:p>
      <w:pPr>
        <w:pStyle w:val="BodyText"/>
      </w:pPr>
      <w:r>
        <w:t xml:space="preserve">(อาจารย์) ข้อความยังไม่มีหรอ</w:t>
      </w:r>
    </w:p>
    <w:p>
      <w:pPr>
        <w:pStyle w:val="BodyText"/>
      </w:pPr>
      <w:r>
        <w:t xml:space="preserve">(ล่าม) ยังครับ</w:t>
      </w:r>
    </w:p>
    <w:p>
      <w:pPr>
        <w:pStyle w:val="BodyText"/>
      </w:pPr>
      <w:r>
        <w:t xml:space="preserve">(อาจารย์) พิมพ์ข้อความลงไปด้วยสัก 1 ประโยค ให้นึกว่า โอ้โหสัญญาณมือแบบ ไม่เห็นเลย เดี๋ยวอย่างนั้นอาจารย์ Reset ระบบหน่อยนะ</w:t>
      </w:r>
    </w:p>
    <w:p>
      <w:pPr>
        <w:pStyle w:val="BodyText"/>
      </w:pPr>
      <w:r>
        <w:t xml:space="preserve">(ล่าม) ค่ะ</w:t>
      </w:r>
    </w:p>
    <w:p>
      <w:pPr>
        <w:pStyle w:val="BodyText"/>
      </w:pPr>
      <w:r>
        <w:t xml:space="preserve">(อาจารย์) สัญญารมันกระตุกแป๊บหนึ่ง ปอยรีเซ็ตก่อนเดี๋ยวจะเดินดูตอนนี้ทุกคนก็คือมีตัวการ์ตูนแล้ว แต่… 22 อ๋อ อืม มีการ์ตูนยัง มีตัวการ์ตูนแล้วใช่ไหม มีตัวการ์ตูนแล้วใช่หรือเปล่า</w:t>
      </w:r>
    </w:p>
    <w:p>
      <w:pPr>
        <w:pStyle w:val="BodyText"/>
      </w:pPr>
      <w:r>
        <w:t xml:space="preserve">(ล่าม) ยังค่ะ</w:t>
      </w:r>
    </w:p>
    <w:p>
      <w:pPr>
        <w:pStyle w:val="BodyText"/>
      </w:pPr>
      <w:r>
        <w:t xml:space="preserve">(อาจารย์) มีแล้วไม่ใช่หรอ ยังไม่มีหรอ ยังไม่มีตัวการ์ต</w:t>
      </w:r>
    </w:p>
    <w:p>
      <w:pPr>
        <w:pStyle w:val="BodyText"/>
      </w:pPr>
      <w:r>
        <w:t xml:space="preserve">(อาจารย์) ก็ว่าเดินไปดูอยู่</w:t>
      </w:r>
    </w:p>
    <w:p>
      <w:pPr>
        <w:pStyle w:val="BodyText"/>
      </w:pPr>
      <w:r>
        <w:t xml:space="preserve">(ล่าม) มีแล้วค่ะ มีแล้ว</w:t>
      </w:r>
    </w:p>
    <w:p>
      <w:pPr>
        <w:pStyle w:val="BodyText"/>
      </w:pPr>
      <w:r>
        <w:t xml:space="preserve">(อาจารย์) ข้อความยังไม่มีให้พิมพ์เพิ่ม ก็คืออยากให้ตัวการ์ตูนเราพูดอะไร ไม่ได้สัญญาณมือไม่ได้ ภาพที่ขึ้นฝั่งนี้มันเป็นซ้อน ภาพล่ามซ้อนเลย เด็กก็เลยน่าจะไม่เห็นสัญญาณมือ มันเป็นเงา ๆ ซ้อนขึ้นมาค่ะ</w:t>
      </w:r>
    </w:p>
    <w:p>
      <w:pPr>
        <w:pStyle w:val="BodyText"/>
      </w:pPr>
      <w:r>
        <w:t xml:space="preserve">(ล่าม) ค่ะ ให้ทำข้อความเพิ่มนะคะ ให้พิมพ์ข้อความที่เราต้องการให้ตัวการ์ตูนเราพูด ใส่เข้าไป ๆ พิมพ์ใส่เข้าไปสัก 1 ประโยค 1 ข้อความ โอ.เค. คราวนี้มาดูวิธีทำดอกไม้กัน เพราะทุกคนเปิดมาหมดแล้ว การที่จะทำดอกไม้นะคะ เดี๋ยวขยายภาพขึ้นให้ก่อน ไม่ขยายเราจะสร้างหน้าใหม่เลย เดี๋ยวจะไปทับที่เราสร้างไว้แล้ว เด็ก ๆ ไม่ต้องเปิดไฟล์ใหม่นะ เด็ก ๆ อยู่พื้นที่เดิมตัวเองนั้นล่ะ อันนี้ตัวอย่างว่าดอกไม้เป็นอย่างไร เห็นหรือเปล่าแบบนี้ เห็นภาษามือกันไหมล่ะนี่ ใช่ สัญญาณจะไม่ค่อยดี ไปที่โจโจ้ ๆ โจโจ้ตัวการ์ตูนเสร็จแล้วใช่หรือ</w:t>
      </w:r>
    </w:p>
    <w:p>
      <w:pPr>
        <w:pStyle w:val="BodyText"/>
      </w:pPr>
      <w:r>
        <w:t xml:space="preserve">(ล่าม) ได้แค่หน้าครับ</w:t>
      </w:r>
    </w:p>
    <w:p>
      <w:pPr>
        <w:pStyle w:val="BodyText"/>
      </w:pPr>
      <w:r>
        <w:t xml:space="preserve">(อาจารย์) ข้อความล่ะ ข้อความได้หรือยัง ข้อความเสร็จแล้ว เดี๋ยวจะมาพาทำดอกไม้จะทำอย่างไรนะคะ ให้ไปที่เครื่องมือที่เป็นรูปสี่เหลี่ยมผืนผ้าแล้วคลิกเพื่อเลือกให้มันขึ้น คลิกขวาให้มันขึ้นนี่ ให้เลือก Polygo Tool กดเมาส์ 1 ครั้งใช่ไหมคะ ลงบนพื้นที่ขาว ๆ ของเรา บอกแล้วว่าจำนวน Policon หรือเปล่า เมื่อกี้ทำไม ขอโทษเลือกผิด เลือก หลาย ๆ เหลี่ยมค่ะ กด 1 ครั้ง แล้วมันจะมีให้ขึ้นตรง Size บอกแล้วว่าจำนวนกลีบของดอกไม้ขึ้นอยู่กับตัวเลข นึกออกนะ เด็ก ๆ อยากให้ดอกไม้มีกี่กลีบ เด็ก ๆ ก็พิมพ์ตัวเลขลงไปนึกออกนะ เช่น ใครอยากได้ดอกไม้ 3 กลีบ ก็ใส่เลข 3 พิมพ์ 3 ลงไป ใครอยากได้ 5 กลีบ ก็ใส่ 5 ใครอยากได้กลีบดอกเยอะ ๆ ก็ใส่ไป 8 9 แล้วแต่อันนี้ไม่บังคับ เพราะฉะนั้น พิมพ์ตัวเลขได้เลยนะคะ ไม่ต้องเกิน 10 หลักนะ เอาแค่น้อย ๆ ก่อน อย่างเช่นตัวอย่างเราจะเริ่มที่ 5 กลีบ ก็พิมพ์เลข 5 ลงไปนะคะ เสร็จแล้วคลิก OK ก็จะได้รูปสี่เหลี่ยม รูป 5 เหลี่ยมพูดผิด รูป 5 เหลี่ยม มาดูวิธีทำให้รูปห้าเหลี่ยมเป็นดอกไม้ทำอย่างไร โอ.เค. ไหม ใคร เดี๋ยวจะถามทุกคนนะคะ ใครยังไม่ได้รูปห้าเหลี่ยม เดี๋ยวเดินไปดู ิหูดีก็ตอบพี่เขาด้วยภาษามือด้วยนะ ไม่ได้เปิดใช่ไหม ปุ๊กกี้ ทำรูปกี่เหลี่ยม</w:t>
      </w:r>
    </w:p>
    <w:p>
      <w:pPr>
        <w:pStyle w:val="BodyText"/>
      </w:pPr>
      <w:r>
        <w:t xml:space="preserve">(ล่าม) ห้าเหลี่ยม</w:t>
      </w:r>
    </w:p>
    <w:p>
      <w:pPr>
        <w:pStyle w:val="BodyText"/>
      </w:pPr>
      <w:r>
        <w:t xml:space="preserve">(อาจารย์) ห้าเหลี่ยม โจโจ้ โจโจ้ โจโจ้ทำรูปกี่เหลี่ยม</w:t>
      </w:r>
    </w:p>
    <w:p>
      <w:pPr>
        <w:pStyle w:val="BodyText"/>
      </w:pPr>
      <w:r>
        <w:t xml:space="preserve">(ล่าม) 5 เหลี่ยมครับ</w:t>
      </w:r>
    </w:p>
    <w:p>
      <w:pPr>
        <w:pStyle w:val="BodyText"/>
      </w:pPr>
      <w:r>
        <w:t xml:space="preserve">(อาจารย์) โอ.เค. นะคะ ตอนนี้ทุกคนน่าจะเลือกเท่า ๆ เรา ไปดูที่ 21 เปิดโปรแกรมด้วย ๆ จะไม่เดิน ตอนนี้ถาม เครื่องเต่าไม่เปิดหรือเปล่า 23 หรอ เดี๋ยวนะ 23 ยังไม่เปิดนะคะ เปิดเครื่องด้วย เปิดโปรแกรมด้วย ใครที่ได้รูปเหลี่ยมมาแล้วนะคะ เมนูต่อไป ให้ไปที่เมนูชื่อว่า Effect อยู่ที่ 1, 2, 3, 4, 5 เมนูที่ 6 แถบเครื่องมือ แถบเมนูด้านบน อันที่ 6 Effect ชื่อเมนู Effect Effect เสร็จแล้วเลือก 1 2 3 4 เมนูที่ 4 เจอหรือยัง Disstroy ที่ 4 นะคะ พอคลิกเข้าไปมันจะมีต่อไปที่เมนูที่ชื่อว่าเมนูที่ 2 And boทีนี้มันจะขึ้นหน้าต่างนี้มา ให้เด็ก ๆ ติ๊กที่ของ Preview นะคะ ติ๊กหรือยัง ต้องติ้กถูกที่ช่องพรีวิวให้ขึ้นให้ถูก ให้เลื่อนตัวนี้เห็นไหม เห็นไหมคะ เลื่อนไปข้างหน้า มันจะเปลี่ยนเป็นอย่างนี้ เห็นเปล่า ๆ ไม่เปลี่ยนเลย ทำไมไม่เปลี่ยน อันดับแรกไล่ใหม่นะคะ Cancel อันดับแรก เด็ก ๆ ต้องเลือกวัตถุของเด็ก ๆ เลือกรูปห้าเหลี่ยม สี่เหลี่ยมอะไรก็แล้วแต่ของเด็ก ๆ เสียก่อน เลือกหรือยัง เลือกแล้วไปที่เมนูอะไร Effect เมนูที่ 1 2 3 4 5 6 เมนูที่ 6 Effect นี่ Effect แล้วก็ไล่ลงไปจนถึงคำว่า แล้วจากดิสทรอยแอนด์ทรานฟอร์ม แล้วเลือก Plugker and กด 1 ครั้ง ให้ติ๊กที่ช่อง Preview ด้วย ให้ติ๊กที่ช่อง Previewมันเป็นแบบไหน เลื่อน ใช้วิธีเลื่อน เลื่อนตรงแถบตรงกลางนี่เห็นไหม เลื่อนไป อยากให้ดอกไม้ได้เป็นลักษะใด เลื่อนเอาจนพอใจ ถ้าใครชอบ คลิก OK ก็จะได้รูปดอกไม้ที่ต้องการ แล้วค่อยไปใส่สีใส่อะไรเพิ่ม อยากได้แบบไหนคะ หรือจะทำเป็นดาว เอาแบบไหน เลื่อนเอาให้พอใจ เลือกเอาเอง เห็นไหม 1 ดอก ห้าเหลี่ยม 1 อันนี่ทำดอกไม้ได้หลายแบบเลยเห็นไหม ถ้าสมมติพอใจแล้วคลิก OK ใส่สี จำได้นะ ใส่สีตรงไหนคะ ใส่สีให้ดอกไม้ตัวเองเห็นไหม โอ.เค. ไหมคะ เพราะฉะนั้นบอกแล้วว่าอะไรคะ จำนวนกลีบดอกขึ้นอยจำนวนของด้านรูปเหลี่ยม รูปเหลี่ยม จำนวนเหลี่ยมนะคะ ว่าจะมีกี่ดอก แล้วลักษณะดอกก็ขึ้นอยู่กับการเลื่อน เลื่อน Effect ของเรา ว่าจะเป็นลักษณะใครยังทำไม่ได้ ให้ยกมือใครยังทำไม่ได้ยกมือนะคะ เดี๋ยวพี่จะไปดู เดี๋ยวมีพี่ไปดูช่วย ทำได้แล้ว ให้ทำกี่ดอก นึกออกนะ อย่างน้อยสัก 1 2 3 3 ดอกเป็นอย่างน้อย แล้วก็เปลี่ยนสี เปลี่ยนไซซ์นะคะ เวลาเพิ่มหรือลดขนาดของดอกไม้คืออะไร ก็คือตอนตรงนี้นี่เห็นไหม ขอบมันน่ะค่ะ ลดขอบมันลง ขนาดดอกไม้ก็จะลดลงไปตาม นึกออกนะคะ ถ้าอยากเปลี่ยนรูปดอกไม้อย่างอื่นมาใส่ก็ทำเลย จะเอากี่กลีบดอกก็ใช้วิธีเดิมง่ายสุดแล้ว เดี๋ยวจะไปเดินดูนะคะ ทีนี้องค์ประกอบมี ก็คือมีข้อความ ใช่ไหมคะ มีดอกไม้เป็นภาพประกอบแล้วก็มีตัวการ์ตูนของเราที่ทำไว้ ถ้า ๆ ดูนะคะ ฟัง เด็ก ๆ จะต้องมีข้อความ มีรูปดอกไม้ มีตัวการ์ตูนใครมีครบทั้ง 3 อันแล้ว ยกมือ ทำครบหรือยัง ยกมือไว้ ใครยังทำไม่เสร็จ นี่มีครบหรือยัง ยังไม่เสร็จ งั้นรออีกแป๊บหนึ่ง อย่างนั้นเดี๋ยวขอแวะไปห้องน้ำแป๊บ สำหรับคนที่เสร็จแล้วนะคะ ทำเสร็จแล้วนี่ นะคะ สร้างเสร็จแล้วให้ Save As นะคะ Save File เราให้เป็น Pic01 ตั้งชื่อเหมือนกัน เวลาพูดจะได้เรียกได้ถูก โอ.เค. ไหม เป็น Pic01 ใครที่ทำเสร็จแล้ว ที่มีทั้งดอกไม้ มีทั้งตัวการ์ตูนแล้วน่ะ ให้คลิก Save As คลิก Save As คลิกที่เมนู แล้วก็ Save as นะคะ แล้วก็ ที่เราจะ Save นะ คลิกตรงนี้นะ ใครที่ทำเสร็จแล้วนะคะ นี่ไปที่เมนูไฟล์แล้วก็เลือก Save as แล้วก็พิมพ์คำว่า เด็ก ๆ ทำโฟลเดอร์ไว้ก็ดี เพราะอย่าลืมเรามีทั้งหมดกี่ภาพคะ 5 ภาพใช่ไหมคะ เพราะฉะนั้นในหน้า จะเอาไว้ที่ไหนดี เอาไว้ที่ Desktop แล้วกันนะคะ Desktop แล้วก็สร้าง Folder สร้างโฟลเดอร์นะคะ ชื่อว่า… ชื่อว่าอย่างนี้ ชื่อเหมือนตัวนี้เลยก็ได้ ให้พิมพ์ชื่อ Folder ว่า อยู่ไหนละ นี่ ๆ ๆ ให้พิมพ์ชื่อ Fordle นะคะ Anmine ให้พิมพ์ชื่อ Folder ว่า Anime เพราะฉะนั้นไฟล์ภาพ 5 ตัวนี้ จะต้องเก็บไว้ที่นี่ จะได้หาง่าย ๆ เปิดใช้ทีเดียวกัน เปิดสร้าง Folder เก็บมันไว้ให้ชื่อนี้ เวลาเรียกจะได้ตามหาเจอ เด็ก ๆ ทำ Folder ไว้นะคะ แล้วก็เซฟไฟล์ไว้ที่นั่น pic01 Save as พอทำเสร็จแล้วเห็นไหม ใส่ชื่อว่า Pic01 Pic01 ตั้งชื่อไฟล์นั้นว่า pic01 นะคะ ก็คือมันจะเป็นรูปที่ 1 ของเรานะคะ ต่อไปใครยังไม่เสร็จเดี๋ยวเดินดูก่อน ไม่อย่างนั้นไปต่อไม่ได้ Folder Folder ให้ใช้ชื่อนี้นะคะ Folder ให้พิมพ์ชื่อ Anime นี่ Folder เสร็จแล้วค่อย Save As File เป็น Pigแล้วก็ตัวนี้นะคะ แล้วก็เซฟ โจโจ้ก็เซฟเป็น pic01 มีใครยังไม่ Saveโอ.เค. แล้วเราจะไปตเสร็จหมดทุกคนแล้วนะคะ ขั้นต่อไปให้เลือกเมนู Windown Layer ไปเปิดตัวนี้นะคะ วิธีการ F1 กับ 2 อยู่ไหนล่ะ ไปที่เมนแล้วก็หาคำว่า Layer เบื่อนเลื่อนลงไป ๆ Layer คลิก 1 ครั้ งจะมีหน้าต่างข้าง ๆ ขึ้นมาอย่างนี้ หน้าต่าง Layer ขึ้นมาอย่างนี้นะคะ โอ.เค. ไหม ใครยังไม่ขึ้นหน้าต่างนี้ ต้องเลือกเมนู Windown นะคะ แล้วก็เลือกคำว่า Layer โอ.เค. ไหม พอกดคลิก Layer เสร็จ มันจะแสดงหน้าต่าง Properties Layer ขึ้นมานะคะ ให้เด็ก ๆ คลิกเข้าไปที่ ลักษณะเหมือนปุ่ม Play น่ะ สามเหลี่ยมที่เหมือนปุ่ม Play น่ะ 1 ครั้งนะคะ นี่คลิกลงไป แล้วลองปิดตา เห็นไหม อันนี้มันก็อปมา อ๋อ มันแพคแล้วไม่เป็นไร ให้เด็ก ๆ ลบ ให้ปิดตาที่ไม่ให้เสร็จภาพดอกไม้กับข้อความ 2 อันนั้นน่ะออก ให้มันเป็นลักษณะแบบนี้เห็นไหม อันนี้อันที่เท่าไรนะ 1 อันที่ 2 ภาพจะต้องไม่มีดอกไม้ ภาพปิดตาดอกไม้ ให้เลือกปิดตา คลิกเพื่อปิดตาที่องค์ประกอบที่ไม่ต้องการนะคะ แล้วสิ่งที่เราจะต้องทำต่อมาก็คือ เปลี่ยนท่าตัวการ์ตูน แต่ของเด็ก ๆ ตัวการ์ตูนมีแต่หัว ก็คือเปลี่ยนลักษณะตา เปลี่ยนตาเขานะคะ หรือไม่ก็ปาก วิธีการ ก่อนอื่นเมื่อกี้ปิดตาไปแล้ว ให้คลิก Save as แล้วพิมพ์คำว่า Pic 2 ก่อน เปลี่ยนภาพเป็นภาพที่ 2 แล้ว ที่ไม่มีดอกไม้กับข้อความใช่ไหมคะ แล้วเดี๋ยวค่อย พอแก้อันนี้เสร็จแล้วค่อย เพราะฉะนั้นตอนนี้ Save ก่อน Save As ก่อน เดี๋ยวลืมแล้วไม่ได้ Save ให้เซฟนะคะ ข้อความ ใช่ ๆ ให้มันไม่แสดงข้อความกับดอกไม้ก่อน เพราะตัวการ์ตูนลักษณะตากับปากให้มันแล้วค่อย Save ซ้ำอีกที โอ.เค. นะ โอ.เค. นะคะ ให้เซฟ เปลี่ยนจาก 01 เป็น 02 นะคะ ตอนนี้จะเป็นภาพที่ 2 แล้วนะ จะเป็นภาพต้อง Save As นะ คลิก Save As นะ อย่าคลิกผิดนะ ไม่อย่างนั้นเดี๋ยวภาพ 1 ภาพ 2 ก็คือภาพเดียวกัน ไม่ใช่ จากภาพตัวอย่างนี่ ภาพที่ 1 ที่เด็กอยู่ในท่าไหว้แล้วก็มีข้อความคำว่า</w:t>
      </w:r>
      <w:r>
        <w:t xml:space="preserve"> </w:t>
      </w:r>
      <w:r>
        <w:t xml:space="preserve">“</w:t>
      </w:r>
      <w:r>
        <w:t xml:space="preserve">สวัสดี</w:t>
      </w:r>
      <w:r>
        <w:t xml:space="preserve">”</w:t>
      </w:r>
      <w:r>
        <w:t xml:space="preserve"> </w:t>
      </w:r>
      <w:r>
        <w:t xml:space="preserve">กับดอกไม้ใช่ไหมคะ ในตัวอย่าง ถ้าเปลี่ยน แขนเด็กเป็นมาชิดลำตัวนะ ของใครถ้าจะขยับแขนเหมือนจะเอามาขึ้นมาโบก ถ้าใครมีเป็นตัวแล้ว นึกออกไหม เราก็ นึกออกนะ โอ.เค. ไหม เปลี่ยนท่าที่แขนหรือในกรณีที่คนมีแต่หัว เราก็จะไปเปลี่ยนที่ตากับปากใช่ไหมคะ ขยายก่อน ขยายภาพ สมมติ ตา ลักษณะตากับปากตอนนี้ถ้าเปลี่ยนที่ปาก บางคนปากเป็นรูปวงกลม นึกออกนะ เราก็เปลี่ยนให้เป็นขีดแทน ให้มันมีการเปลี่ยนแปลง ลักษณะภาพเปลี่ยน จากตาที่ลืม ก็อาจจะเป็น วงกลมก็เป็นขีดเหมือนหลับตา โอ.เค. ไหมคะ เข้าใจไหมคะ ใครที่ทำตากลม ๆ ปากกลม ๆ ก็คือ เปลี่ยนจากวงกลมเป็นเส้น เราก็ลบวงกลมออก ก็คือ อย่างนั้นง่ายสุด เพื่อไม่ให้สับสน ลบตากับปากออก แล้วก็ทำเป็นขีด ๆ นะคะ นึกออกไหม โอ.เค. ไหมคะ นะคะ ดูนะคะ ดูวิธีแก้ดวงตา เราก็เลือก 2 ส่วนนี้ เลือกตากับปาก มันขึ้นอย่างนี้ มันเป็นตัวอย่างที่… วิธีการ 1. ถ้าไม่วาด ก็ใช้พู่กันเลย ใช้พู่กันเลย วาดเส้นเลย นึกออกนะ ใช้พู่กันวาดลงไปเลย ง่ายสุดแล้ว แค่ขีด ๆ น่ะ ของเราโดนล็อก ให้นึกถึงนะ ตัวเองแก้ของตัวเองแล้วกัน อย่างนี้ก็ได้ให้เป็นลักษณะโค้ง ๆ อย่างนี้ก็ได้ เหมือนหลับตาแล้วนะคะ สมมติ จากตาเดิมที่เป็นลืมตาเป็นหลับตา ทำอย่างนี้ Copy วางให้เท่ากันนะคะ อันนี้น่าจะเครื่องที่บ้านกับเครื่องที่นี้มันคนละเวอร์ชันแน่เลย มันเลยล็อกภาพไม่ให้แก้ไข อะไรนะ ใส่… เข้าไปที่แก้มให้มันขึ้น หรือ หรือใช้วิธีเติมสีให้แก้มก็ได้ให้เหมือนหน้าแดงขึ้นอะไรอย่างนี้นะคะ ทำเป็นจุดกลม ๆ หน่อย ๆ ตรงแก้ม แล้วก็ใส่สีเข้าไป ให้แก้มอมยิ้มเป็นสีแดงอะไรอย่างนี้ คือก่อนจะแก้เด็ก ๆ จะต้องมีไฟล์ Pic2 ใช่ไหมคะ เพื่อจะให้รู้ว่าตัวจะเป็นภาพที่ 2 แล้วนะ เราจะแก้ที่ตัวที่ 2 นะ ไม่ใช่แก้ที่ตัวที่ 1เปิดกี่รอบก็ เออ ไม่เห็นการเปลี่ยนแปลงนะคะ ต้องเป็นภาพที่ 2 แล้วนะคะ ตอนนี้ เดี๋ยวจะถามว่าเป็นหรือยัง Save as หรือยัง ตัวการ์ตูนแบนน่ะ หน้าการ์ตูน เป็นแบบไหน ๆ ลักษณะหน้าการ์ตูน ตา ตาเป็นแบบลืมตาหรือเป็นแบบ ทำเป็นวงกลมหรือทำเป็นเส้น พี่แบน พี่แบนดู แบนมอง ฟังพี่เขา ดูนะคะ ตอนนี้แบนยังทำตัวไม่เสร็จอย่าเพิ่งไปทำตัว เอาเฉพาะหน้าก่อน OSทำหน้าก่อน ทำหน้าอย่างเดียว ภาพที่ 1 น่ะให้หน้าของตัวการ์ตูนตัวเองน่ะ ก่อนอื่นแบนไปเปิดไฟล์ Pic 1 ให้ Save ครั้งแรกสิ อยู่ไหน เปิดไฟล์นั้นมา เปิดไฟล์ Pic1 ขึ้นมาค่ะ เข้าใจไหม ๆ เออ เปิดสิ ๆ เดี๋ยวจะไปดูก่อนอื่นทุกคน Pic01 ตัวเองสิ เปิดไฟล์ Pic01 ไหนไฟล์ Pic01 จะต้องมีอะไรคะ ข้อความ มีรูปดอกไม้ ใช่ไหม ใครที่ยังไม่มีตัวการ์ตูนที่สมบูรณ์ อย่างน้อยให้มีเป็นทำเป็นวงกลม ใส่หน้า ใส่ตา ใส่ปาก จะต้องมี 3 ชิ้นนี้อยู่ในภาพนั้นนะคะ เดี๋ยวจะเดินไปดูให้เปิดนะคะ โจโจ้ โจโจ้ตอนนี้ ภาพของโจโจ้จะเป็นไฟล์ 02 ใช่ไหมคะ 02 โจโจ้เปลี่ยนปาก โจโจ้ลบปากออก ลบปากออก ลบปากตัวการ์ตูนโจโจ้ออก ในไฟล์ 02 น่ะ ลบออกหรือยัง โอ.เค. แล้วทำให้เป็นขีด ถูกต้องนะคะ ตาทีนี้ตาก็ลบออก ตากลม ๆ ให้ลบออกเป็นขีด ๆ เหมือนมันหลับตาน่ะลูก เซฟยังเป็น 02 อยู่เพิ่งสิ 02 ก่อน ใช่ไหม เพราะยังแก้ไม่เสร็จใช่ไหมตอนแรกให้ Save กันไว้ก่อน โอ.เค. ไหม เอาตากลม ๆ ลบออก ให้เป็นเหมือนหลับตาโจโจ้ พอเสร็จแล้วก็เซฟ เซฟไว้ เดี๋ยวไปดูของคนอื่นต่อ ยุ้ยนะคะ ยุ้ย ตอนแรกภาพของยุ้ยนะคะ ที่มีข้อความใช่ไหม นั่นคือภาพที่ 1 ยุ้ยจะต้อง Save as ก่อนลูก ไปที่เมนู คลิกเร็ว ทำตามSave As เราบอกว่าให้ไปเก็บไว้ที่ Desktop สร้าง Folder ชื่อว่า สร้าง Folder ชื่อชื่อว่าอะไรจำได้ไหม ชื่อว่าอะไร นี่ สร้างโฟลเดอร์พิมพ์ชื่อนี้ โอ.เค. ไหม พิมพ์เสร็จหรือยัง กด Enter เสร็จ พิมพ์ชื่อไฟล์ว่า Pic01 เต้ ๆ ๆ มาดูช่วยไอ้ยุ้ยก่อนสิ คือตอนนี้ ทุกคนฟังนะคะ สิ่งที่จะต้องมีตอนนี้ ก็คือควรจะต้องมี 2 ไฟล์แล้ว คือ Pic 01 กับ Pic 02ไม่ได้ Save ชื่อนี้ แล้วเดี๋ยวเวลาทำไปพร้อมกันน่ะมันจะไม่เข้าใจ เพราะตัวเองไปตั้งชื่ออื่นพอเราให้เปิดก็หาชื่อนี้ไม่เจอ เพราะฉะนั้นตอนเรียนให้เซฟชื่ออะไร ควรเซฟตามนะคะ เพราะแม่จะได้บอกชื่อเดียวกันจะได้เหมือนกัน เวลาจะได้เช็กได้ถูกว่าทำแล้ว ไม่อย่างนั้นพอไปดู ทำไมไม่มีชื่อนี้เลย ก็จะนึกว่ายังไม่ได้ทำเพราะฉะนั้นชื่อจะต้องเป็นชื่อ Pic01 ภาพที่ 1 ชื่อ Pic01 ภาพที่ 2 ชื่อ pic02 ตอนนี้เราอยู่ที่ pic อยู่ยังไม่ถึงภาพที่ 3 โอ.เค. นะคะ โอ.เค. นะ ไปต่อนะ ยุ้ย ไอ้ยุ้ย ยุ้ยดู ยุ้ยดู ยุ้ยได้ Pic01 แล้วใช่ไหม 02 ล่ะ 02 เสร็จแล้วใช่ไหม ไม่ดูเลย 02 เสร็จแล้วใช่ไหม โอ.เค. ไปต่อนะคะ ไปต่อ ไหนละ หาไม่เจอ เมื่อกี้ 02 ได้แล้วนะคะ แล้วให้ไปเปิดไฟล์ เด็ก ๆ เปิดไฟล์ pic01 ขึ้นมาอีกครั้งหนึ่ง แต่ถ้าใครยังไม่เปิด ให้เปิดให้มันขึ้นมา แล้วก็เหมือนเดิมนะคะ เพราะอะไร เพราะรูปที่ 2 ตามันเปลี่ยนใช่ไหม เพราะฉะนั้นมันเป็นที่เราลืมตา เปิดมาก่อน เปิดรูปที่ 1 ข้อความกับอะไรนะคะ กับดอกไม้ออก ก็คือปิดตาที่ข้อความกับดอกไม้ เสร็จแล้ว Save As คลิก Save As นะคะ เป็น Pic03 นึกออกไหม ให้เหลือแต่ตัวไอ้นี่ดูนะคะ ดูให้ดี ดูตัวอย่าง กดผิด เราจะไล่สเต็ป รูปที่ 1 มันมีครบใช่ไหม แล้วถ้ามันเป็นแบบนี้ ก็คือ ไม่มีข้อความกับภาพแล้วก็ท่า หรือตาตัวการ์ตูนเราเปลี่ยนใช่ไหมคะ รูปที่ 3เราไปเปิดภาพขึ้นมาใหม่ เราปิดข้อความกับดอกไม้ออก เพราะเราต้องการท่านี้ ไหนหว่า 03 เห็นไหม มันจะกลับที่ท่าเดิม เออ ก็คือตาจากปิด เป็นเปิดตา ลืมตานะ ลืมตากับอ้าปาก โอ.เค. ไหน ตัวนี้ปิดเสร็จแล้ว Save เป็นอะไรคะ นะคะ Pic03 แล้วอย่าลืม Save As เพราะฉะนั้นตอนนี้เราได้กี่ภาพแล้วลูฏ 3 แล้วนะคะ จะต้องได้ 3 ภาพ Windows &gt; Layervปิดตรงไหน ทีเ่ป็นรูปตานั้นปิดอย่างไรนะมันเข้าใจไหมนี่ เอาล่ะ ไอ้กิลงง กิวนึกออกนะ รูปที่ 1 ถ้าของเด็ก ๆ ก็คือ ถ้าตัวการ์ตูนมันลืมตาใช่ไหม พอรูปที่ 2 น่ะ เรามาเปลี่ยนให้ตัวการ์ตูนเป็นอะไรคะ หลับตาใช่ไหม หลับตาแล้วก็ไม่มี ที่แสดงคำพูดกับตัวดอกไม้ ก็ซ่อนไว้ใช่ไหม แล้วพอมารูปที่ 3 เราก็ไปเปิดรูปที่ 1 มาแก้ เพราะอะไร เพราะตอนนี้เราต้องการให้มันลืมตา เพราะตัวที่ 1 คือตัวที่ลืมตาใช่ไหม ตัวที่หลับตาใช่หรือเปล่า ให้นึกถึงสิ พอรูปมัน Anime ไป มันก็จะ Anima ไป มันก็จะลืมตา เข้าใจหรือยัง ตอนนี้เราจะต้องได้กี่รูปแล้วคะ แล้วนะคะ 3 รูป โอ.เค. พอ Save ที่ 3 เสร็จนะคะ รูปที่ 4 ไปทำรูปที่ 4 ทำอย่างไร Save 03 แล้ว ใครยังไม่มีไฟล์นี้ ต้อง Save เป็นให้ชื่อมันเหมือนกัน มันบอกจะได้ดูว่า ทำแล้วเด้อ ไปดูนะคะ ภาพที่เราจะทำต่อไปคือ ภาพที่ 4 เด็ก ๆ เปิดไฟล์ Pic01 อีกครั้งหนึ่ง เสร็จแล้วก็เลือก Windown Layer เหมือนเดิม สิ่งที่จะต้องทำในภาพที่ 4 คือ อะไรหายไปดูนะคะ ๆ ที่จะให้หายไปในภาพที่ 4 3 4 อยู่ไหนเอ่ย 4 มีอะไรคะ ปิดอะไร ปิดข้อความนะคะ ไม่ให้มีข้อความนะคะ แต่มีตัวการ์ตูนกับดอกไม้อยู่ โอ.เค. ไหมถ้าใครแก้แล้วให้มีตัวการ์ตูนกับดอกไม้แล้ว คลิกอะไรคะ คลิก Save as เหมือนเดิมนะคะ คลิก Save as ใช่ไหม คลิก Save As เป็น Pic4 ตอนนี้ได้ 4 รูป ได้ 4 รูปแล้ว โอ.เค. ไหม อ้าว และสุดท้าย ภาพที่ 5 มันก็คือ ภาพที่ 1 น่ะ ภาพที่มีองค์ประกอบของภาพที่ 1 ที่มีครบหมดทุกอัน แต่เราต้องเซฟเป็น pic05 นะคะ เข้าใจไหมคะ ก็เปิดไฟล์ Pic01 มาแล้วกด Save AS เป็น 05 โอ.เค. นะ เพราะฉะนั้นตอนนี้เด็ก ๆ จะต้องมีทั้งหมด 5 ภาพนะคะ เข้าใจหรือเปล่าตรงภาพที่ 5 ภาพที่ 4 เราให้โชว์แต่ดอกไม้เห็นไหม แต่ภาพอื่นมันขึ้นครบหมดทุกองค์ประกอบ แต่ภาพต้นฉบับมันคือ 01 แต่เราต้อง Save ให้มันเป็น 05 อีกครั้ง ดอกไม้ ดอกไม้กับตัวหน้า หน้าก็ยังอยู่ ไม่ถูกหรือไง นี่ ๆ ให้เหลือแค่นี้ ดู ๆ ดูรูปตัวอย่าง ดูรูปตัวอย่างนี่ไง มีตัวการ์ตูนกับดอกไม้ 2 อย่าง โอ.เค. ไหม ภาพ 04 น่ะ ให้มีตัวการ์ตูนกับดอกไม้ ลบอะไร ปิดข้อความไป เออ ปิดข้อความนะถูกไหม มันก็จะครบใช่ไหม พอภาพร่างมาเป็นภาพหน้าอย่างเดียวนะ มีหน้า มีข้อความใช่หรือเปล่า แล้วก็มีหน้าที่เป็นปิดตา แล้วก็ลืมตา แล้วก็มีดอกไม้ขึ้นมาแล้วก็มีข้อความขึ้นมาก็จะครบ วนครบพอดี เดี๋ยวเดินไปดูก็รู้ ใครยังไม่ถึง 05 ยังทำไม่เสร็จ พอ 05 เปิดไฟล์ 01 ขึ้นมาแลแล้วก็ Save As เป็น 05 จบ มันก็จะได้รูปที่เหมือนกับ 01 แต่ชื่อจะต้องเป็น Pic05 Save ให้เป็น Pic05 มันจะต้องเหมือนภาพมันก็จะวิ่งไปน่ะ จนย้อนกลับมาที่ภาพสุดท้ายเหมือนเดิมก็จะครบองค์ประกอบ ทีนี้เสร็จแล้วเด็ก ๆ บนหน้าต่างด้านบนน่ะ เด็ก ๆ จะต้องเปิดไฟล์ที่ทำทั้งหมด 5 อันน่ะ ขึ้นมา จะไล่ดู 01 เป็นอย่างนี้ 02 เป็นอย่างนี้ องค์ประกอบหรือยังนะ เพราะฉะนั้นเปิดขึ้นมาให้หมด แล้วให้เช็กตรงนี้ค่ะ ให้เช็กตรงที่หัวมันน่ะ แล้วดูที่คำว่า RGB มันจะมีคำว่า RGB หรือ CMYK น่ะ ถ้าของใครเป็น CMYK ให้เปลี่ยนเป็น RGB โดย ทุกไฟล์จะต้องเป็นไฟล์ RGB เท่านั้นนะคะ ไปที่เมนู Document Color mode โหมดของภาพ เด็ก ๆ จะต้องกำหนดให้เป็น RGB นึกออกนะ ถ้าคลิกมาแล้ว มาติ้กCMYK เราก็ติ๊กไว้ แล้วก็เซฟไว้ ต้องเปลี่ยนโหมดไว้ เช็กที่ชื่อลูก เช็กที่ชื่อมันจะขึ้น หรือ RGB น่ะค่ะ ขึ้น CMYK ก็ให้มาเปลี่ยนเป็น RGB ให้หมดทั้ง 5 ภาพ โอ.เค.นี่ตรงนี้มันจะมีบอกว่าเป็นข้างหน้า หรือว่า CMYK มันจะมีอยู่ตรงนี้ นี่ตรงแทบชื่อน่ะ ถ้าของใครเป็น CMYK ให้คลิกที่เมนู File แล้วก็ Colors Mode ใช่ ๆ ทั้ง 5 อัน ทั้ง Pic1 Pic2 Pic4 Pic5 เปลี่ยนให้เสร็จก่อน 1 2 3 4 5 6 7 8 แบนเปิดไฟล์ 5 อันหรือยัง นี่ มี 5 ไฟล์หรือยัง ทีนี้ให้เช็ก ให้เช็กตรงนี้นะ ให้เช็กไฟล์ แล้วก็ Document Mode ต้องเลือกให้เป็นตัวที่ 2 น่ะ RGB ถ้ามันไปติ๊กที่ CRGB โอ.เค. ไหม ทุกไฟล์ก็คือตั้งแต่ Pic01 ถึง pic5 ทำเหมือนกันหมดเลย พอแก้เสร้๗แล้วก็ Save นึกออกนะ แก้เสร็จแล้วก็ Save ของทุกคน Mode จะต้องเป็น RGB เท่านั้นนะคะ ไม่อย่างนั้นมันจะไปทำ Animation ไม่ได้ ถ้ายังเป็น CYMK บางทีมันจะมีพื้นหลังมีอะไร รูปของใครมีพื้นหให้เอาออกด้วยนึกออกนะ ที่ใส่ไว้แรก ๆ เอาออกให้หมดเลยนะคะ โอ.เค. นะคะ ทุกไฟล์ต้องขึ้นสถานะ ครบ 5 อันแล้วนะ Save ด้วยนะ อย่าลืม Save ด้วยนะนะคะ ทุกไฟล์นะคะ ถ้าใคร Save ครบหมดแล้วดูต่อนะคะ ว่าเราจะต้อง Save ให้มันเป็น .PNG ทีนี้ เมื่อกี้ให้เปิดไฟล์ pic01-05 พอเปิดเสร็จแล้วนะคะ ให้ไปที่เมนู File เมนูไฟล์ ในเครื่องเป็นอะไรหว่า เดี๋ยวนะ คือคนละเวอร์ชัน ไม่เป็น Save For Web ก็ Export นี่ล่ะFile นะคะ อ๋อ เครื่องนี้มี Save for Web ให้เด็ก ๆ คลิกที่คำว่า Save for wโอ.เค. หรือยัง ตอน… ทำทั้งหมด 5 รูป แต่ที่เหลือ Save For Web นึกออกนะ เราให้เปิดมา 5 อันแล้วใช่ไหม ถ้าคลิกที่ Pic01 เอารูปแรกก่อนก็ได้ ไล่ไป 01, 02, 03 ให้คลิกที่ Save For Web ทุกรูปนะคะ มันจะขึ้นอย่างนี้มา ให้ไปที่มุม Popit แล้วตรงนี้เห็นไหม ตรงที่แถบที่มีตัวนี้ให้เลือกเป็น .PNG มันจะมี 8 กับ 24 เราเอา 24 นะคะ ให้เลือกตัวที่ 24 ตัวสุดท้าย สังเกตถ้าไม่มีพื้นหลังมันจะเป็นอย่างนี้ ถ้าของใครไม่มีพื่นหลังต้องย้อนไปดึงออกก่อนเด้อ เข้าใจนะคะ ถ้า ติ้กอย่างนี้เสร็จครบ อย่างนี้เสร็จเรียบร้อยคลิก Save ได้เลย นามสกุลมันจะเปลี่ยนเป็น .PNG แต่ชื่อเดิมนั่นล่ะ เอาชื่อเดิม Save ใน Folder เก่านั้นล่ะค่ะ เข้าใจนะมันจะมีไฟล์ที่เป็น AI Pic01.AI กับ Pic01.PNG นะคะ เพราะฉะนั้น เมื่อเรามี AI 5 PNG เราก็ต้องมีเท่าไร 5 เหมือนกัน เพราะฉะนั้นรูปที่ 1 รูปที่ 2 รูปที่ 3 จนถึงรูปที่ 5 ก็ทำเหมือนเดิม โอ.เค. ไหมคะ อย่างนั้นทำให้ครบ 5 ถ้าใครทำเสร็จแล้วนะคะ ถ้าใครทำเสร็จแล้วเราจะต้องได้ ใน Folder ที่เรา Save ไว้ อยู่ไหนหว่า ๆ มันจะมีรูป ถ้า PNG มันจะแสดงรูปอย่างนี้ ที่เรา Save ไว้ขึ้นมาครบ 5 อัน ดูนะคะ เดี๋ยวจะไปเดินดู ถ้าใครทำครบ แล้วลักษณะภาพต้องไม่เหมือนกัน ไม่ใช่กดแต่ pic01 แล้วไป มันต้องไล่ไปเรื่อย ๆ จนครบ 5Pic นะคะ ต้องมีภาพนามสกุล PNG ทั้งหมด 5 ภาพ ทำซ้ำครับ ทำซ้ำ ใครที่ทำภาพที่ 1 เสร็จแล้วก็คลิกไปที่ภาพที่ 2ที่ 3 ที่ 4 ที่ 5 จนครบนะคะ แล้วให้เปิด Folder ที่ทำขึ้นมาไว้ เดี๋ยวจะไปเดินตรวจว่าครบหรือยัง 5 รูป อย่าลืมนะคะ ติ๊กเลือกแค่ตรงนี้นะคะ PNG 24 พอค้าง เปิดแบนเปิดไอ้นี้ เปิดโปรแกรมนี้ด้วย เปิดโปรแกรมไอ้นี่ขึ้นมา เช็กด้วยนะคะว่า เราเลือกเป็น PNG เลือกเป็น GIF มันก็จะเป็น GIF 24 เท่านั้นนะคะ อ้าว ยุ้ย ยุ้ย Save ครบหรือยัง ใครที่ Save ครบแล้วไปเปิดโฟลเดอร์ Anime ที่สร้างไว้ แล้วโชว์อย่างนี้ไว้ จะได้เห็นว่ามีไฟล์นามสกุล PNG ครบ 5 รูป เสร็จยัง ของยุ้ยเสร็จหรือยัง เสร็จหรือยังคะ ทำต่อให้เสร็จลูก ให้ได้ 5 ภาพ ทำไป ของแบน แบนเปิดหรือยัง เปิดโปรแกรมหรือยังนี่ โอ.เค. แบน แบนคลิกเลือก PNG ใช่ไหม พอตอน Save แบนเปิด Folder ที่ชื่อ Anime น่ะ อยู่ไหน เปิดออกมาโฟลเดอร์น่ะ อยู่ไหนคะ หาให้เจอ Folder ตัวเองที่ชื่อนี้ Folder ที่ชื่อ โฟลเดอร์นี่อยู่ไหน หาเจอไหม ตัวเองเก็บเอง Save ไว้ไหน Save ใส่ Folder อะไร แบนจำได้หรือเปล่า ไม่ได้ Save ชื่อนี้หรือ เห็นหรือเปล่าพอมาค้นแล้วก็หาไม่เจอ เจอหรือยังเจอไหมลูกอยู่ไหน ใช้วิธีดูไฟล์ Open Recent ว่าไฟล์เดิมมันอยู่ไหน ไม่เก็บใช่ไหม งั้นก็ให้เขา Save ตรงนั้นไปโจโจ้ ดูโจโจ้เปิดโฟลเดอร์ โฟลเดอร์ที่เก็บไฟล์นี้ไว้ เปิดไว้เสร็จหมดยังลูก ของโจโจ้มี 5 ภาพหรือยังคะ โอ.เค. เดี๋ยวไปตรวจให้นะคะ กี่โมงแล้ว เรามีภารกิจอื่นต่อนะนี่ ใกล้แล้ว ใกล้เป็นจริงแล้วนี่ สำหรับใครที่เสร็จแล้ว เปิดโปรแกรม APNG Anime ขใครที่ Save ไฟล์ PNG ครบ 5 ภาพเหมือนใน Folder ที่โชว์ ใครที่ทำครบแล้ว เปิด Folder ไว้ด้วย แล้วก็ให้เปิดโปรแกรม เมื่อกี้เราติดตั้ง เรายังไม่ได้ติดตั้งเลยนี่หว่า เดี๋ยวนะคะ ไม่แน่ใจ คนมาทีหลัง โจโจ้มีโปรแกมนี้หรือยัง APNG Anime Makerติดตั้งหรือยังลูก ติดตั้งสะ ทุกคนที่ให้ดาวน์โหลด APNG น่ะค่ะ ติดตั้งให้เรียบร้อย แล้วก็เปิดใช้ เพราะเครื่องเราก็ขอโทษ งั้นระหว่างรอใครที่ทำเสร็จแล้วเปิด Folder ทิ้งไว้ด้วยเดี๋ยวไปเดนติดตั้งก่อนแป๊บหนึ่ง APNG เนื่องจากมันเป็นไฟล์ Zip เด็ก ๆ จะต้องแตกไฟล์ก่อน ให้คลิกขวาแล้วคลิกว่า Adtce เอาไว้ที่ Desktop นั้นล่ะ จะได้หาง่าย ๆ คลิก OK มันจะขึ้นไฟล์อย่างนี้มา ถ้าใครเปิดแล้วมันจะขึ้นหน้านี้ใช่ไหมคะ ใครที่ติดตั้งเสร็จนะคะ เปิดไฟล์ .PNG ขึ้นหน้านี้ แต่เด็ก ๆ จะต้องเปิด Folder ให้ตรวจก่อนว่า ไฟล์ครบแน๊ค ๆ เปิดโปรแกรมนี้ โปรแกรมที่ชื่อว่า เดี๋ยวนะ แน๊คโหลดมาหรือยัง แน็กโหลดโปรแกรมนี้มาหรือยังคะ เปิดเลยลูก เปิดโปรแกรมนี้ ถ้าเปิดแล้ว ถ้าเปิดแล้ว มันจะจะขึ้นที่หน้านี้ สำหรับคนที่เปิดแล้ว นะคะ ปัญหาที่พบของสัปดาห์นี้นะคะ คือ 1 ไม่ดู แล้วไม่ทำตาม แล้วไม่ Save ชื่อตาม ตาม แล้วหาไฟล์ไม่เจอ เพราะฉะนั้นถ้าเรียนกับแม่จำไว้เลยว่าให้ Save ชื่ออะไร ทำตามนั้นนะคะ ไม่อย่างนั้นจะสะดุด จะหยุดคนที่ ส่วนใหญ่ถึงหน้านี้กันหมดแล้วนะคะ เพราะฉะนั้นสิ่งที่เราจะทำต่อไปก็คือ เกิน ไหนล่ะ เมื่อเปิดโปรแกรมให้ไปที่ Delay ต้องตั้งค่าก่อน Delay ก็คือ ค่าถ่วงเวลาในการเล่นน่ะ แล้วค่อยมาแก้ใหม่ก็ได้ ถ้าคิดว่ามันเร็วเกินไป มันก็จะอยู่ตรงนี้ เห็นคำว่า Delay ยังลูกเห็นไหม ช่องนี้ช่องแรกเลย ใส่เท่าไรคะ 200 Delay 200 พิมพ์ 200 ลงไป ในช่อง Deช่อง Delay พิมพ์ 200 เห็นหรือยัง ใครยังไม่เห็นอยู่ช่องแรกทาง ด้านมุมขวามือ Deday 200 และอีกตัวหนึ่งที่ต้องตั้งค่าคือ Loop Loop ให้ใส่เลข 4 ลงไป เห็น Loop หรือยังลูก Delay ใส่ 200 Loop อยู่ไหน ล่างสุด ใส่เลข 4 พิมพ์ 4 นะคะ Loop ก็คือการให้มันเล่นซ้ำ เอาแค่ 4 รอบพอ ไม่ต้องเยอะ loop 4 นะคะ ใส่เลข 4 เราจะต้อง ใครที่เปิดโปรแกรมมาหน้านี้ต้องตั้งค่า 2 ตัวนี้ Delay กับ Loop อย่างน้อยนี่ระบุLoop 4 เสร็จแล้วไปที่เมนู Open เมนูแรกสุดเลย แล้วไปที่ Folder Anime ที่เราสร้างไว้ ไปที่ Folder นะคะ โฟลเดอร์เด็ก ๆ อยู่ไหน ไป ของใครของมัน หา Folder รูปนามสกุลเอาเฉพาะไฟล์ PNG 5 อัน เลือกทั้งหมด เลือกมาทั้งหมดเลยนะ กด Shift แล้วก็นี่ อย่างนี้ หาไม่ทัน เอาใหม่ ๆ Delay 200 ใส่หรือยัง แล้วก็ Loop 4 Loop อยู่ล่าง ต้องตั้งค่า 2 ตัวนี้ ยืนพื้นไว้ เสร็จแล้วคลิก Open เพื่อเปิด ใช่ไปที่ Folder Anime ที่เราสร้างไว้ กดผิดเดี๋ยวก่อน ๆ อยู่ไหนละ อย่างเพิ่งเลือก ๆ ให้ทำอย่างนี้ไว้ก่อน อย่าเพิ่งเด้อ ๆ ไปไหนล่ะ ๆ หาของตัวเองไม่เจอไหนละ ชื่อฉันหายไปไหน ก่อนจะ Save นะครับ ให้เด็ก ๆ สร้าง Folder ก่อน อยู่ ซ้อนใน Folder Anime ขึ้นมา 1 อัน ใช่ ๆ เพราะเมื่อกี้มันกี้มันเป็น .PNG แต่ตอนนี้เราจะทำไฟล์ Animatนะคะ เพราะฉะนั้นสร้าง Folder ใหม่ สร้างโฟลเดอร์ใหม่ ใช้ชื่อ Animation สร้าง Folder ใหม่ ชื่อ เพราะเราจะเก็บงานที่ชื่อ Animetionอยู่ใน Folder Anime เรา เพราะฉะนั้นสร้างโฟลเดอร์อีกหนึ่งอันก่อนอันดับแรก พอตอนที่เราคลิกเปิดนี่นะคะ เราก็ทำ Folder Folder เสียก่อนFolder เสียก่อน New Folder แล้วก็พิมพ์ว่า Animation Animation โอ.เค. ไหม เมื่อสร้างโฟลเดอร์เสร็จแล้วให้เราเลือกไฟล์ PNG pic01 ถึง โดยกดปุ่ม Shift ปุ่ม Shift กดเลือก Pic 1 แล้วแล้วกดปุ่ม Shift ไปจนถึง Pic05 โอ.เค. ไหม ต้องเลือกทั้งหมดพร้อมกันเลยนะ 5 รูป เสร็จแล้วคลิก Open เลยค่ะ ถ้าใครทำถูก ชื่อไฟล์มันจะขึ้นมาทั้งหมด 5 ไฟล์ เรียงกันเลย 1, 4 3 2 1 แสดงว่าตอนพิมพ์น่ะ ชื่ออาจจะ… ดูดี ๆ เช็ก เดี๋ยวค่อยแก้ ไปก่อน ๆ แล้วก็ไปที่พอ Open เสร็จนะคะ ขึ้นแล้วนะ ไปที่เมนู Save ครับ Save เก็บไว้ที่ Folder อะไร อันนี้ตั้งชื่ออะไรดี จะได้เหมือนกัน Animation1 นะ Animetion 1 Animation แล้วก็ตามด้วยเลข 1 เลข 1 Animation 1Animation t-i-o-n แล้วก็ตามด้วยเลข 1 เสร็จแล้ กด Save โอ.เค. ไหม กด Save นะครับ สังเกตเขียว ๆ ขึ้นจนสุด ให้มันสุดก่อน ยังไม่หยุด ๆ เลือกอันอื่นไม่ได้ ลองคลิกกลับไปที่ Save ถ้าขึ้นแล้ว เห็นไหมมันจะมีภาพมีภาพอย่างนี้ขึ้นมา 1 อันถูกไหม ใคร Save เสร็จแล้วจะเป็นอย่างนี้นะคะ เราจะไปดูอย่างไร วิธีการ ๆ ไปที่ Folder Animetion 1 ไปที่ Folder Animation พูดผิด ๆ แล้วคลิกที่ไฟล์ Animation 1 แล้วคลิกขวนึกออกนะ คลิกนี่ คลิกนิ้ว นี่มีหรือเปล่า ไม่แน่ใจ Open with เลือกเปิดด้วย Open wiเครื่องนี้ไม่มี Firefox หรอ เดี๋ยวนะลอง ถ้าไม่ขึ้น Firefox นะคะ คลิกคำว่า แล้ว แล้วมันมีให้ค้นไหมนี่ more App หา Firefox หา Fireไม่มี Firefox หรอ เปิดผ่านอะไรได้อีก เดี๋ยวนะ เราหาก็ได้โปรแกรม Firefox เปิดอินเทอร์เน็ตแล้วพิมพ์ว่า F-i-r-e-f-o-x เดี๋ยวนะ Free Dowload Freedownload นะครับ Firefox เครื่องนี้ไม่มีจริง ๆ ด้วยเว้ย โหลดเลย โหลดเลย Firefox Dowload เลยครับ นี่นะครับ ที่เป็นตัวนี้คลิกดาวน์โหลดเลยนะครับ นี่มันจะขึ้น File Install มาให้ ติดตั้งเลยนะคะ Run ปึ๊บ ถ้าใครติดตั้งเสร็จก็คือ ไฟล์ Animation 1 แล้วคลิกว่า Open With โอ.เค. ไหม รอ ๆ ๆ ๆ อะไรนะ ทำไมของแม่เร็วกว่าเครื่องหนู จะรู้ไหม ตัวเองพากันโหลดเกมไว้ในเครื่องล่ะสิ ใครมีเกมอยู่ในเครื่องเยอะ ๆ มันจะช้าขนาดนี้กำลังติดตั้ง ถ้าใครติดตั้งเสร็จนะคะ อย่าลืมว่าเราก็ไปเปิดไฟล์ Animation แล้วก็คลิกว่า Open wihOpen with แล้วก็เปิด Firefox ขึ้นมานะคะ ทำไมมันหายไปไหนแล้ว เสร็จแล้วบ่ ลองดู Open wใจเย็น ๆ ถ้ามันยังกดไม่ได้รอมันหน่อย รอหน่อย ๆ นี่ ๆ Firefox ตัวนี้นะคะ แล้วก็เลือกมันแล้วคลิก ติ๊กไว้ด้วย Alway Use Open this PNG File โอ.เค. ใครที่ติดตั้งเสร็จนะ ไปที่ไฟล์ Animation 1 ที่เราสร้างเสร็จแล้ว ก็คลิกขวา เลือก Open with แล้วก็หา Firefox ให้เจอนะคะ ไปเร็วไปไหม คือ น่าจะเสร็จภารกิจมันแล้ว นั่นไง 2, 3, 4, เห็นไหมคะ เร็วมาก เราก็อาจจะไปแก้ Delay นึกออกนะ เข้าใจนะคะ ถ้าลักษณะภาพที่มันเปลี่ยน แล้วมันเร็วเกินน่ะ เหมือนมันไม่ได้เปลี่ยนเลยเห็นไหม ท่าสวัสดี มันเร็วเกิด เราก็ไเราก็ไปแก้ที่ Delay แล้วก็ไป Save ใหม่ โอ.เค. ไหม สามารถแก้ตรงไหนได้ นี่ ๆ ๆ แก้ค่า Delay ตรงนี้ แล้วก็จำนวน เพิ่มขึ้นสิก็ลองเองสิ แล้วแต่ไง แล้วแต่ โอ.เค. ไหม ก็ทำกระบวนการเดิมน่ะ Open แล้วก็เลือก กำลังติดตั้งใครที่ขึ้นแล้วเปิดโชว์ค่ะ ถ้ามันหยุดก็คลิกซ้ำ คลิกย้อนกลับนะนี่ โอ.เค. ไหมเพราะเราตั้ง loop แค่ 4 ครั้ง แล้วเราตั้ง Delay แค่ 200 เพราะฉะนั้นก็ปรับได้นะคะ ก็ปะภาพเพิ่มได้นะคะ ก็กดย้อนคืนให้มัน Rerun โอ.เค. นะคะ สำหรับ Animation ของเราวันนี้น่าจะเสร็จเรียบร้อย นะคะ ถ้าอย่างนั้นของจบการเรียนการสอนแค่นี้ค่ะ เดี๋ยวไปตรวจ ของใครที่ยังไม่ขึ้นแก้สะ เพราะฉะนั้นใครที่ตัวการ์ตูนยังไม่เป็นตัว คุณทำให้มันเรียบร้อยด้วยนะคะ คุณจะต้อวงมีAnimation ส่ง เข้าใจไหม เพราะฉะนั้นทำดี ๆ ทำให้สวย อยากได้คะแนนเยอะ ก็ต้องวาดการ์ตูนให้มันสวย ๆ ด้วย ตกแต่งให้สวยงานนะคะ อันนี้พาทำแล้ว โอ.เค. นะคะ เปิด ใครที่เสร็จแล้วเปิดให้ดูด้วย ไปตรวจค่ะ ขอบคุณพี่ล่ามก่อนเด็ก ๆ</w:t>
      </w:r>
    </w:p>
    <w:p>
      <w:pPr>
        <w:pStyle w:val="BodyText"/>
      </w:pPr>
      <w:r>
        <w:t xml:space="preserve">(นักศึกษา) ขอบคุณค่ะ/ครับ</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บรรยายวิชา ระบบสารสนเทศทางภูมิศาสตร์</dc:title>
  <dc:creator/>
  <cp:keywords/>
  <dcterms:created xsi:type="dcterms:W3CDTF">2021-03-23T09:01:02Z</dcterms:created>
  <dcterms:modified xsi:type="dcterms:W3CDTF">2021-03-23T09:0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2 กุมภาพันธ์ 2563 เวลา 13.00 น.</vt:lpwstr>
  </property>
  <property fmtid="{D5CDD505-2E9C-101B-9397-08002B2CF9AE}" pid="3" name="subtitle">
    <vt:lpwstr/>
  </property>
</Properties>
</file>